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2E7F5" w14:textId="77777777" w:rsidR="005229B3" w:rsidRPr="00A31373" w:rsidRDefault="005229B3" w:rsidP="00AA75FD">
      <w:pPr>
        <w:pStyle w:val="Default"/>
        <w:spacing w:line="360" w:lineRule="auto"/>
        <w:jc w:val="center"/>
        <w:rPr>
          <w:b/>
          <w:bCs/>
          <w:color w:val="FF0000"/>
          <w:sz w:val="28"/>
          <w:szCs w:val="28"/>
        </w:rPr>
      </w:pPr>
      <w:r w:rsidRPr="00A31373">
        <w:rPr>
          <w:b/>
          <w:bCs/>
          <w:color w:val="FF0000"/>
          <w:sz w:val="28"/>
          <w:szCs w:val="28"/>
        </w:rPr>
        <w:t>Response to the Reviewers' Comments</w:t>
      </w:r>
    </w:p>
    <w:p w14:paraId="5B198AD4" w14:textId="51D29468" w:rsidR="00176BB0" w:rsidRPr="00A31373" w:rsidRDefault="00176BB0" w:rsidP="00AA75FD">
      <w:pPr>
        <w:pStyle w:val="Default"/>
        <w:rPr>
          <w:b/>
          <w:bCs/>
          <w:color w:val="auto"/>
        </w:rPr>
      </w:pPr>
      <w:r w:rsidRPr="00A31373">
        <w:rPr>
          <w:rStyle w:val="Strong"/>
          <w:color w:val="212529"/>
          <w:shd w:val="clear" w:color="auto" w:fill="FFFFFF"/>
        </w:rPr>
        <w:t>The 1</w:t>
      </w:r>
      <w:r w:rsidR="00A31373" w:rsidRPr="00A31373">
        <w:rPr>
          <w:rStyle w:val="Strong"/>
          <w:color w:val="212529"/>
          <w:shd w:val="clear" w:color="auto" w:fill="FFFFFF"/>
          <w:cs/>
        </w:rPr>
        <w:t>2</w:t>
      </w:r>
      <w:proofErr w:type="spellStart"/>
      <w:r w:rsidRPr="00A31373">
        <w:rPr>
          <w:rStyle w:val="Strong"/>
          <w:color w:val="212529"/>
          <w:shd w:val="clear" w:color="auto" w:fill="FFFFFF"/>
          <w:vertAlign w:val="superscript"/>
        </w:rPr>
        <w:t>th</w:t>
      </w:r>
      <w:proofErr w:type="spellEnd"/>
      <w:r w:rsidRPr="00A31373">
        <w:rPr>
          <w:rStyle w:val="Strong"/>
          <w:color w:val="212529"/>
          <w:shd w:val="clear" w:color="auto" w:fill="FFFFFF"/>
        </w:rPr>
        <w:t xml:space="preserve"> </w:t>
      </w:r>
      <w:r w:rsidR="00E22921">
        <w:rPr>
          <w:rStyle w:val="Strong"/>
          <w:color w:val="212529"/>
          <w:shd w:val="clear" w:color="auto" w:fill="FFFFFF"/>
        </w:rPr>
        <w:t>TSME-</w:t>
      </w:r>
      <w:r w:rsidRPr="00A31373">
        <w:rPr>
          <w:rStyle w:val="Strong"/>
          <w:color w:val="212529"/>
          <w:shd w:val="clear" w:color="auto" w:fill="FFFFFF"/>
        </w:rPr>
        <w:t>International Conference on Mechanical Engineering (TSME-</w:t>
      </w:r>
      <w:proofErr w:type="spellStart"/>
      <w:r w:rsidRPr="00A31373">
        <w:rPr>
          <w:rStyle w:val="Strong"/>
          <w:color w:val="212529"/>
          <w:shd w:val="clear" w:color="auto" w:fill="FFFFFF"/>
        </w:rPr>
        <w:t>ICoME</w:t>
      </w:r>
      <w:proofErr w:type="spellEnd"/>
      <w:r w:rsidRPr="00A31373">
        <w:rPr>
          <w:rStyle w:val="Strong"/>
          <w:color w:val="212529"/>
          <w:shd w:val="clear" w:color="auto" w:fill="FFFFFF"/>
        </w:rPr>
        <w:t xml:space="preserve"> 202</w:t>
      </w:r>
      <w:r w:rsidR="00E22921">
        <w:rPr>
          <w:rStyle w:val="Strong"/>
          <w:rFonts w:cstheme="minorBidi"/>
          <w:color w:val="212529"/>
          <w:shd w:val="clear" w:color="auto" w:fill="FFFFFF"/>
        </w:rPr>
        <w:t>2</w:t>
      </w:r>
      <w:r w:rsidRPr="00A31373">
        <w:rPr>
          <w:rStyle w:val="Strong"/>
          <w:color w:val="212529"/>
          <w:shd w:val="clear" w:color="auto" w:fill="FFFFFF"/>
        </w:rPr>
        <w:t>)</w:t>
      </w:r>
    </w:p>
    <w:p w14:paraId="7DEFC546" w14:textId="77777777" w:rsidR="00176BB0" w:rsidRPr="00A31373" w:rsidRDefault="00176BB0" w:rsidP="00176BB0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</w:pPr>
    </w:p>
    <w:p w14:paraId="726FFB99" w14:textId="77777777" w:rsidR="00176BB0" w:rsidRPr="00A31373" w:rsidRDefault="00176BB0" w:rsidP="00176BB0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</w:pPr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  <w:t xml:space="preserve">Paper Title: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</w:p>
    <w:p w14:paraId="4D140F72" w14:textId="58F6DB3C" w:rsidR="00176BB0" w:rsidRPr="00A31373" w:rsidRDefault="00176BB0" w:rsidP="00176BB0">
      <w:pPr>
        <w:spacing w:after="120"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  <w:shd w:val="clear" w:color="auto" w:fill="FFFFFF"/>
        </w:rPr>
        <w:t xml:space="preserve">Paper ID: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  <w:br/>
      </w:r>
      <w:r w:rsidR="00270AA0" w:rsidRPr="00A31373">
        <w:rPr>
          <w:rFonts w:ascii="Times New Roman" w:hAnsi="Times New Roman" w:cs="Times New Roman"/>
          <w:b/>
          <w:bCs/>
          <w:sz w:val="24"/>
          <w:szCs w:val="24"/>
        </w:rPr>
        <w:t>Author</w:t>
      </w:r>
      <w:r w:rsidR="00270AA0" w:rsidRPr="00A3137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  <w:r w:rsidRPr="00A3137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</w:p>
    <w:p w14:paraId="15A173CA" w14:textId="77777777" w:rsidR="00D86FD9" w:rsidRPr="00A31373" w:rsidRDefault="00D86FD9" w:rsidP="00176BB0">
      <w:pPr>
        <w:pStyle w:val="Default"/>
        <w:spacing w:after="120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*E-mail: </w:t>
      </w:r>
      <w:r w:rsidR="00AA75FD" w:rsidRPr="00A31373">
        <w:rPr>
          <w:b/>
          <w:bCs/>
          <w:color w:val="auto"/>
        </w:rPr>
        <w:t xml:space="preserve">E-mail Corresponding author </w:t>
      </w:r>
      <w:proofErr w:type="spellStart"/>
      <w:r w:rsidR="00176BB0" w:rsidRPr="00A31373">
        <w:rPr>
          <w:rFonts w:eastAsia="Times New Roman"/>
          <w:b/>
          <w:bCs/>
          <w:color w:val="FF0000"/>
        </w:rPr>
        <w:t>xxxxxxxxxxxxxxxxxxxxxxxxxxxxxxxxxxxxx</w:t>
      </w:r>
      <w:proofErr w:type="spellEnd"/>
      <w:r w:rsidR="00176BB0" w:rsidRPr="00A31373">
        <w:rPr>
          <w:b/>
          <w:bCs/>
          <w:color w:val="FF0000"/>
          <w:cs/>
        </w:rPr>
        <w:t xml:space="preserve"> </w:t>
      </w:r>
    </w:p>
    <w:p w14:paraId="6DE3CB05" w14:textId="77777777" w:rsidR="00AA75FD" w:rsidRPr="00E22921" w:rsidRDefault="00AA75FD" w:rsidP="00AA75FD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 w:cstheme="minorBidi" w:hint="cs"/>
          <w:shd w:val="clear" w:color="auto" w:fill="FFFFFF"/>
          <w:cs/>
        </w:rPr>
      </w:pPr>
    </w:p>
    <w:p w14:paraId="626B3E64" w14:textId="77777777" w:rsidR="00D86FD9" w:rsidRPr="00A31373" w:rsidRDefault="00D86FD9" w:rsidP="00AA75F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</w:t>
      </w:r>
      <w:r w:rsidR="009C4159" w:rsidRPr="00A3137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AA75FD" w:rsidRPr="00A31373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</w:p>
    <w:p w14:paraId="474568FB" w14:textId="77777777" w:rsidR="00DB1440" w:rsidRPr="00A31373" w:rsidRDefault="00AA75FD" w:rsidP="00AA75F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</w:t>
      </w:r>
      <w:r w:rsidR="00DB1440" w:rsidRPr="00A3137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CD9392E" w14:textId="77777777" w:rsidR="00AA75FD" w:rsidRPr="00A31373" w:rsidRDefault="00AA75FD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47364F0" w14:textId="77777777" w:rsidR="00D86FD9" w:rsidRPr="00A31373" w:rsidRDefault="00D86FD9" w:rsidP="00AA75FD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>Response</w:t>
      </w:r>
      <w:r w:rsidR="00AA75FD" w:rsidRPr="00A31373">
        <w:rPr>
          <w:b/>
          <w:bCs/>
          <w:color w:val="auto"/>
        </w:rPr>
        <w:t xml:space="preserve"> 1</w:t>
      </w:r>
      <w:r w:rsidRPr="00A31373">
        <w:rPr>
          <w:b/>
          <w:bCs/>
          <w:color w:val="auto"/>
        </w:rPr>
        <w:t xml:space="preserve">: </w:t>
      </w:r>
    </w:p>
    <w:p w14:paraId="19F4331E" w14:textId="77777777" w:rsidR="00AA75FD" w:rsidRPr="00A31373" w:rsidRDefault="00AA75FD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859B6E7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34CA8DD1" w14:textId="77777777" w:rsidR="00AA75FD" w:rsidRPr="00A31373" w:rsidRDefault="00AA75FD" w:rsidP="00AA75F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59AF52DB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360A83C9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4C6E82E5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14675D87" w14:textId="77777777" w:rsidR="00AA75FD" w:rsidRPr="00A31373" w:rsidRDefault="00AA75FD" w:rsidP="00AA75FD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5C7BB7D1" w14:textId="77777777" w:rsidR="00176BB0" w:rsidRPr="00A31373" w:rsidRDefault="00176BB0" w:rsidP="00176BB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: 2</w:t>
      </w:r>
    </w:p>
    <w:p w14:paraId="1147BA79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:</w:t>
      </w:r>
    </w:p>
    <w:p w14:paraId="07C97CDE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57C7FA02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1: </w:t>
      </w:r>
    </w:p>
    <w:p w14:paraId="2DCF02C2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79A992C2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797004D9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5976FA15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464DE35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6CAD6447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6660557D" w14:textId="77777777" w:rsidR="00176BB0" w:rsidRPr="00A31373" w:rsidRDefault="00176BB0" w:rsidP="00176BB0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05814EEB" w14:textId="77777777" w:rsidR="00176BB0" w:rsidRPr="00A31373" w:rsidRDefault="00176BB0" w:rsidP="00E2292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BD37A1" w14:textId="77777777" w:rsidR="00176BB0" w:rsidRPr="00A31373" w:rsidRDefault="00176BB0" w:rsidP="00176BB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0C066A" w14:textId="77777777" w:rsidR="00176BB0" w:rsidRPr="00A31373" w:rsidRDefault="00176BB0" w:rsidP="00176BB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: 3</w:t>
      </w:r>
    </w:p>
    <w:p w14:paraId="725ECBB3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:</w:t>
      </w:r>
    </w:p>
    <w:p w14:paraId="39B97EE6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1C46148D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1: </w:t>
      </w:r>
    </w:p>
    <w:p w14:paraId="478F1447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5709C454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2CBDB0DF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04371323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FE5DB10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4011DB3D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0814989E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192F96A1" w14:textId="77777777" w:rsidR="00176BB0" w:rsidRPr="00A31373" w:rsidRDefault="00176BB0" w:rsidP="00176BB0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51B25EED" w14:textId="77777777" w:rsidR="00AA75FD" w:rsidRPr="00A31373" w:rsidRDefault="00AA75FD" w:rsidP="00176BB0">
      <w:pPr>
        <w:spacing w:after="0" w:line="360" w:lineRule="auto"/>
        <w:jc w:val="thaiDistribute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sectPr w:rsidR="00AA75FD" w:rsidRPr="00A31373" w:rsidSect="00E22921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jM0MDI0NjMxNDdT0lEKTi0uzszPAykwrAUA6/OwkSwAAAA="/>
  </w:docVars>
  <w:rsids>
    <w:rsidRoot w:val="008C79B1"/>
    <w:rsid w:val="0000565C"/>
    <w:rsid w:val="000665A1"/>
    <w:rsid w:val="00090B5D"/>
    <w:rsid w:val="000F1DAC"/>
    <w:rsid w:val="000F4F49"/>
    <w:rsid w:val="00110DFD"/>
    <w:rsid w:val="00131A88"/>
    <w:rsid w:val="00147AAB"/>
    <w:rsid w:val="00175376"/>
    <w:rsid w:val="00176BB0"/>
    <w:rsid w:val="00193797"/>
    <w:rsid w:val="00234156"/>
    <w:rsid w:val="0027083E"/>
    <w:rsid w:val="00270AA0"/>
    <w:rsid w:val="00273D03"/>
    <w:rsid w:val="0028381E"/>
    <w:rsid w:val="002A3273"/>
    <w:rsid w:val="0033247F"/>
    <w:rsid w:val="00347E8A"/>
    <w:rsid w:val="0041173E"/>
    <w:rsid w:val="004448CB"/>
    <w:rsid w:val="004871EF"/>
    <w:rsid w:val="004C56FE"/>
    <w:rsid w:val="005229B3"/>
    <w:rsid w:val="00527434"/>
    <w:rsid w:val="005659FF"/>
    <w:rsid w:val="00573B55"/>
    <w:rsid w:val="0057690C"/>
    <w:rsid w:val="005C4AA0"/>
    <w:rsid w:val="005F2147"/>
    <w:rsid w:val="006613EF"/>
    <w:rsid w:val="006A34C5"/>
    <w:rsid w:val="006B64D8"/>
    <w:rsid w:val="006E22A4"/>
    <w:rsid w:val="006F1E4A"/>
    <w:rsid w:val="0070599C"/>
    <w:rsid w:val="00706ED7"/>
    <w:rsid w:val="007B0E33"/>
    <w:rsid w:val="0081414D"/>
    <w:rsid w:val="008640C3"/>
    <w:rsid w:val="008667B6"/>
    <w:rsid w:val="008A5D27"/>
    <w:rsid w:val="008C79B1"/>
    <w:rsid w:val="00931C4A"/>
    <w:rsid w:val="009C4159"/>
    <w:rsid w:val="009D62CB"/>
    <w:rsid w:val="009D6B25"/>
    <w:rsid w:val="00A06591"/>
    <w:rsid w:val="00A23A67"/>
    <w:rsid w:val="00A31373"/>
    <w:rsid w:val="00AA75FD"/>
    <w:rsid w:val="00B4541A"/>
    <w:rsid w:val="00B77A3D"/>
    <w:rsid w:val="00BA169C"/>
    <w:rsid w:val="00C35DD7"/>
    <w:rsid w:val="00C4103A"/>
    <w:rsid w:val="00C66A64"/>
    <w:rsid w:val="00C85F95"/>
    <w:rsid w:val="00D12955"/>
    <w:rsid w:val="00D60FB9"/>
    <w:rsid w:val="00D86FD9"/>
    <w:rsid w:val="00DB1440"/>
    <w:rsid w:val="00DB4585"/>
    <w:rsid w:val="00DB5EF8"/>
    <w:rsid w:val="00E22921"/>
    <w:rsid w:val="00E40AFD"/>
    <w:rsid w:val="00E83D3E"/>
    <w:rsid w:val="00E84AC2"/>
    <w:rsid w:val="00ED5959"/>
    <w:rsid w:val="00F064AF"/>
    <w:rsid w:val="00F21827"/>
    <w:rsid w:val="00FB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8D1E5"/>
  <w15:chartTrackingRefBased/>
  <w15:docId w15:val="{858965AC-203D-4F47-AE6C-5713A49A9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5A1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link w:val="Heading1Char"/>
    <w:uiPriority w:val="9"/>
    <w:qFormat/>
    <w:rsid w:val="004871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5D27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3797"/>
    <w:pPr>
      <w:keepNext/>
      <w:keepLines/>
      <w:spacing w:before="200" w:after="0"/>
      <w:outlineLvl w:val="2"/>
    </w:pPr>
    <w:rPr>
      <w:rFonts w:ascii="Cambria" w:eastAsia="Times New Roman" w:hAnsi="Cambria" w:cs="Angsana New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C7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C79B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1414D"/>
  </w:style>
  <w:style w:type="character" w:customStyle="1" w:styleId="spelle">
    <w:name w:val="spelle"/>
    <w:basedOn w:val="DefaultParagraphFont"/>
    <w:rsid w:val="0033247F"/>
  </w:style>
  <w:style w:type="character" w:customStyle="1" w:styleId="Heading1Char">
    <w:name w:val="Heading 1 Char"/>
    <w:link w:val="Heading1"/>
    <w:uiPriority w:val="9"/>
    <w:rsid w:val="004871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uiPriority w:val="99"/>
    <w:semiHidden/>
    <w:unhideWhenUsed/>
    <w:rsid w:val="004871EF"/>
    <w:rPr>
      <w:color w:val="0000FF"/>
      <w:u w:val="single"/>
    </w:rPr>
  </w:style>
  <w:style w:type="character" w:styleId="Strong">
    <w:name w:val="Strong"/>
    <w:uiPriority w:val="22"/>
    <w:qFormat/>
    <w:rsid w:val="004871EF"/>
    <w:rPr>
      <w:b/>
      <w:bCs/>
    </w:rPr>
  </w:style>
  <w:style w:type="character" w:customStyle="1" w:styleId="hit">
    <w:name w:val="hit"/>
    <w:basedOn w:val="DefaultParagraphFont"/>
    <w:rsid w:val="00BA169C"/>
  </w:style>
  <w:style w:type="character" w:customStyle="1" w:styleId="Heading3Char">
    <w:name w:val="Heading 3 Char"/>
    <w:link w:val="Heading3"/>
    <w:uiPriority w:val="9"/>
    <w:semiHidden/>
    <w:rsid w:val="00193797"/>
    <w:rPr>
      <w:rFonts w:ascii="Cambria" w:eastAsia="Times New Roman" w:hAnsi="Cambria" w:cs="Angsana New"/>
      <w:b/>
      <w:bCs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79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93797"/>
    <w:rPr>
      <w:rFonts w:ascii="Tahoma" w:hAnsi="Tahoma" w:cs="Angsana New"/>
      <w:sz w:val="16"/>
      <w:szCs w:val="20"/>
    </w:rPr>
  </w:style>
  <w:style w:type="character" w:customStyle="1" w:styleId="Heading2Char">
    <w:name w:val="Heading 2 Char"/>
    <w:link w:val="Heading2"/>
    <w:uiPriority w:val="9"/>
    <w:semiHidden/>
    <w:rsid w:val="008A5D27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yshortcuts">
    <w:name w:val="yshortcuts"/>
    <w:basedOn w:val="DefaultParagraphFont"/>
    <w:rsid w:val="008A5D27"/>
  </w:style>
  <w:style w:type="character" w:customStyle="1" w:styleId="hps">
    <w:name w:val="hps"/>
    <w:rsid w:val="00DB1440"/>
  </w:style>
  <w:style w:type="character" w:customStyle="1" w:styleId="st1">
    <w:name w:val="st1"/>
    <w:rsid w:val="00DB1440"/>
  </w:style>
  <w:style w:type="character" w:customStyle="1" w:styleId="longtext">
    <w:name w:val="long_text"/>
    <w:rsid w:val="00DB1440"/>
  </w:style>
  <w:style w:type="character" w:styleId="Emphasis">
    <w:name w:val="Emphasis"/>
    <w:uiPriority w:val="20"/>
    <w:qFormat/>
    <w:rsid w:val="005C4AA0"/>
    <w:rPr>
      <w:i/>
      <w:iCs/>
    </w:rPr>
  </w:style>
  <w:style w:type="character" w:customStyle="1" w:styleId="titleheading">
    <w:name w:val="titleheading"/>
    <w:rsid w:val="0070599C"/>
  </w:style>
  <w:style w:type="character" w:customStyle="1" w:styleId="hlfld-title">
    <w:name w:val="hlfld-title"/>
    <w:rsid w:val="0070599C"/>
  </w:style>
  <w:style w:type="character" w:customStyle="1" w:styleId="hlfld-contribauthor">
    <w:name w:val="hlfld-contribauthor"/>
    <w:rsid w:val="0070599C"/>
  </w:style>
  <w:style w:type="character" w:customStyle="1" w:styleId="size-xl">
    <w:name w:val="size-xl"/>
    <w:rsid w:val="0070599C"/>
  </w:style>
  <w:style w:type="character" w:customStyle="1" w:styleId="size-m">
    <w:name w:val="size-m"/>
    <w:rsid w:val="0070599C"/>
  </w:style>
  <w:style w:type="character" w:customStyle="1" w:styleId="sr-only">
    <w:name w:val="sr-only"/>
    <w:rsid w:val="0070599C"/>
  </w:style>
  <w:style w:type="character" w:customStyle="1" w:styleId="text">
    <w:name w:val="text"/>
    <w:rsid w:val="0070599C"/>
  </w:style>
  <w:style w:type="character" w:customStyle="1" w:styleId="author-ref">
    <w:name w:val="author-ref"/>
    <w:rsid w:val="00705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8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6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1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41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5133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7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FEFB1-586E-4F3B-BF74-4633AFC75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an</dc:creator>
  <cp:keywords/>
  <cp:lastModifiedBy>SUPHANUT KONGWAT</cp:lastModifiedBy>
  <cp:revision>4</cp:revision>
  <dcterms:created xsi:type="dcterms:W3CDTF">2020-10-05T08:36:00Z</dcterms:created>
  <dcterms:modified xsi:type="dcterms:W3CDTF">2022-10-04T03:03:00Z</dcterms:modified>
</cp:coreProperties>
</file>